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4E9F4" w14:textId="77777777" w:rsidR="00D178E6" w:rsidRPr="00EC75D4" w:rsidRDefault="00D178E6" w:rsidP="00D178E6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2240310D" w14:textId="6213C792" w:rsidR="00D178E6" w:rsidRPr="00EC75D4" w:rsidRDefault="00D178E6" w:rsidP="00D178E6">
      <w:pPr>
        <w:rPr>
          <w:rFonts w:ascii="Arial" w:hAnsi="Arial" w:cs="Arial"/>
          <w:sz w:val="20"/>
          <w:szCs w:val="20"/>
        </w:rPr>
      </w:pPr>
      <w:r w:rsidRPr="0051636C">
        <w:rPr>
          <w:rFonts w:ascii="Arial" w:hAnsi="Arial" w:cs="Arial"/>
          <w:b/>
          <w:sz w:val="36"/>
          <w:szCs w:val="20"/>
        </w:rPr>
        <w:t>Agenda GMR</w:t>
      </w:r>
      <w:r w:rsidR="0051636C">
        <w:rPr>
          <w:rFonts w:ascii="Arial" w:hAnsi="Arial" w:cs="Arial"/>
          <w:b/>
          <w:sz w:val="36"/>
          <w:szCs w:val="20"/>
        </w:rPr>
        <w:br/>
      </w:r>
    </w:p>
    <w:p w14:paraId="13A6796C" w14:textId="12992CE2" w:rsidR="00D178E6" w:rsidRPr="00EC75D4" w:rsidRDefault="00DF6FDF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Datum:</w:t>
      </w:r>
      <w:r w:rsidR="00EC75D4">
        <w:rPr>
          <w:rFonts w:ascii="Arial" w:hAnsi="Arial" w:cs="Arial"/>
          <w:sz w:val="20"/>
          <w:szCs w:val="20"/>
        </w:rPr>
        <w:tab/>
      </w:r>
      <w:r w:rsidR="00F96781">
        <w:rPr>
          <w:rFonts w:ascii="Arial" w:hAnsi="Arial" w:cs="Arial"/>
          <w:sz w:val="20"/>
          <w:szCs w:val="20"/>
        </w:rPr>
        <w:t>22 januari</w:t>
      </w:r>
      <w:r w:rsidR="0020673D">
        <w:rPr>
          <w:rFonts w:ascii="Arial" w:hAnsi="Arial" w:cs="Arial"/>
          <w:sz w:val="20"/>
          <w:szCs w:val="20"/>
        </w:rPr>
        <w:t xml:space="preserve"> 20</w:t>
      </w:r>
      <w:r w:rsidR="00F96781">
        <w:rPr>
          <w:rFonts w:ascii="Arial" w:hAnsi="Arial" w:cs="Arial"/>
          <w:sz w:val="20"/>
          <w:szCs w:val="20"/>
        </w:rPr>
        <w:t>20</w:t>
      </w:r>
    </w:p>
    <w:p w14:paraId="748CD276" w14:textId="0F275090" w:rsidR="00D178E6" w:rsidRPr="00EC75D4" w:rsidRDefault="006354E0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Tijd:</w:t>
      </w:r>
      <w:r w:rsidR="00EC75D4">
        <w:rPr>
          <w:rFonts w:ascii="Arial" w:hAnsi="Arial" w:cs="Arial"/>
          <w:sz w:val="20"/>
          <w:szCs w:val="20"/>
        </w:rPr>
        <w:tab/>
      </w:r>
      <w:r w:rsidR="00CF3388" w:rsidRPr="00EC75D4">
        <w:rPr>
          <w:rFonts w:ascii="Arial" w:hAnsi="Arial" w:cs="Arial"/>
          <w:sz w:val="20"/>
          <w:szCs w:val="20"/>
        </w:rPr>
        <w:t>20.00</w:t>
      </w:r>
      <w:r w:rsidR="0020673D">
        <w:rPr>
          <w:rFonts w:ascii="Arial" w:hAnsi="Arial" w:cs="Arial"/>
          <w:sz w:val="20"/>
          <w:szCs w:val="20"/>
        </w:rPr>
        <w:t xml:space="preserve"> uur </w:t>
      </w:r>
      <w:r w:rsidR="00CF3388" w:rsidRPr="00EC75D4">
        <w:rPr>
          <w:rFonts w:ascii="Arial" w:hAnsi="Arial" w:cs="Arial"/>
          <w:sz w:val="20"/>
          <w:szCs w:val="20"/>
        </w:rPr>
        <w:t>-</w:t>
      </w:r>
      <w:r w:rsidR="0020673D">
        <w:rPr>
          <w:rFonts w:ascii="Arial" w:hAnsi="Arial" w:cs="Arial"/>
          <w:sz w:val="20"/>
          <w:szCs w:val="20"/>
        </w:rPr>
        <w:t xml:space="preserve"> </w:t>
      </w:r>
      <w:r w:rsidR="00CF3388" w:rsidRPr="00EC75D4">
        <w:rPr>
          <w:rFonts w:ascii="Arial" w:hAnsi="Arial" w:cs="Arial"/>
          <w:sz w:val="20"/>
          <w:szCs w:val="20"/>
        </w:rPr>
        <w:t>22.00</w:t>
      </w:r>
      <w:r w:rsidR="00EC75D4">
        <w:rPr>
          <w:rFonts w:ascii="Arial" w:hAnsi="Arial" w:cs="Arial"/>
          <w:sz w:val="20"/>
          <w:szCs w:val="20"/>
        </w:rPr>
        <w:t xml:space="preserve"> uur</w:t>
      </w:r>
    </w:p>
    <w:p w14:paraId="5972FBD7" w14:textId="77777777" w:rsidR="00D178E6" w:rsidRDefault="00D178E6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Locatie:</w:t>
      </w:r>
      <w:r w:rsidR="00EC75D4">
        <w:rPr>
          <w:rFonts w:ascii="Arial" w:hAnsi="Arial" w:cs="Arial"/>
          <w:sz w:val="20"/>
          <w:szCs w:val="20"/>
        </w:rPr>
        <w:tab/>
      </w:r>
      <w:r w:rsidRPr="00360F9A">
        <w:rPr>
          <w:rFonts w:ascii="Arial" w:hAnsi="Arial" w:cs="Arial"/>
          <w:b/>
          <w:sz w:val="20"/>
          <w:szCs w:val="20"/>
        </w:rPr>
        <w:t>S</w:t>
      </w:r>
      <w:r w:rsidR="00360F9A" w:rsidRPr="00360F9A">
        <w:rPr>
          <w:rFonts w:ascii="Arial" w:hAnsi="Arial" w:cs="Arial"/>
          <w:b/>
          <w:sz w:val="20"/>
          <w:szCs w:val="20"/>
        </w:rPr>
        <w:t>tafkantoor</w:t>
      </w:r>
      <w:r w:rsidRPr="00360F9A">
        <w:rPr>
          <w:rFonts w:ascii="Arial" w:hAnsi="Arial" w:cs="Arial"/>
          <w:b/>
          <w:sz w:val="20"/>
          <w:szCs w:val="20"/>
        </w:rPr>
        <w:t xml:space="preserve">, </w:t>
      </w:r>
      <w:proofErr w:type="spellStart"/>
      <w:r w:rsidR="00360F9A" w:rsidRPr="00360F9A">
        <w:rPr>
          <w:rFonts w:ascii="Arial" w:hAnsi="Arial" w:cs="Arial"/>
          <w:b/>
          <w:sz w:val="20"/>
          <w:szCs w:val="20"/>
        </w:rPr>
        <w:t>Jonkerspad</w:t>
      </w:r>
      <w:proofErr w:type="spellEnd"/>
      <w:r w:rsidRPr="00360F9A">
        <w:rPr>
          <w:rFonts w:ascii="Arial" w:hAnsi="Arial" w:cs="Arial"/>
          <w:b/>
          <w:sz w:val="20"/>
          <w:szCs w:val="20"/>
        </w:rPr>
        <w:t xml:space="preserve"> </w:t>
      </w:r>
      <w:r w:rsidR="00360F9A" w:rsidRPr="00360F9A">
        <w:rPr>
          <w:rFonts w:ascii="Arial" w:hAnsi="Arial" w:cs="Arial"/>
          <w:b/>
          <w:sz w:val="20"/>
          <w:szCs w:val="20"/>
        </w:rPr>
        <w:t>9</w:t>
      </w:r>
      <w:r w:rsidRPr="00360F9A">
        <w:rPr>
          <w:rFonts w:ascii="Arial" w:hAnsi="Arial" w:cs="Arial"/>
          <w:b/>
          <w:sz w:val="20"/>
          <w:szCs w:val="20"/>
        </w:rPr>
        <w:t xml:space="preserve">, </w:t>
      </w:r>
      <w:r w:rsidR="00360F9A" w:rsidRPr="00360F9A">
        <w:rPr>
          <w:rFonts w:ascii="Arial" w:hAnsi="Arial" w:cs="Arial"/>
          <w:b/>
          <w:sz w:val="20"/>
          <w:szCs w:val="20"/>
        </w:rPr>
        <w:t>Borculo</w:t>
      </w:r>
    </w:p>
    <w:p w14:paraId="1197B3F7" w14:textId="77777777" w:rsidR="00555119" w:rsidRPr="00EC75D4" w:rsidRDefault="00555119" w:rsidP="00D178E6">
      <w:pPr>
        <w:rPr>
          <w:rFonts w:ascii="Arial" w:hAnsi="Arial" w:cs="Arial"/>
          <w:sz w:val="20"/>
          <w:szCs w:val="20"/>
        </w:rPr>
      </w:pPr>
    </w:p>
    <w:tbl>
      <w:tblPr>
        <w:tblStyle w:val="Tabelraster"/>
        <w:tblW w:w="0" w:type="auto"/>
        <w:shd w:val="clear" w:color="auto" w:fill="9CC2E5" w:themeFill="accent1" w:themeFillTint="99"/>
        <w:tblLook w:val="04A0" w:firstRow="1" w:lastRow="0" w:firstColumn="1" w:lastColumn="0" w:noHBand="0" w:noVBand="1"/>
      </w:tblPr>
      <w:tblGrid>
        <w:gridCol w:w="9212"/>
      </w:tblGrid>
      <w:tr w:rsidR="0051636C" w14:paraId="5AC5C0B8" w14:textId="77777777" w:rsidTr="0051636C">
        <w:tc>
          <w:tcPr>
            <w:tcW w:w="9212" w:type="dxa"/>
            <w:shd w:val="clear" w:color="auto" w:fill="9CC2E5" w:themeFill="accent1" w:themeFillTint="99"/>
          </w:tcPr>
          <w:p w14:paraId="03DFC075" w14:textId="77777777" w:rsidR="0051636C" w:rsidRDefault="0051636C" w:rsidP="0051636C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  <w:p w14:paraId="39E7050C" w14:textId="2B87FA35" w:rsidR="0051636C" w:rsidRPr="0051636C" w:rsidRDefault="0051636C" w:rsidP="0051636C">
            <w:pPr>
              <w:rPr>
                <w:rFonts w:ascii="Arial" w:hAnsi="Arial" w:cs="Arial"/>
                <w:b/>
                <w:sz w:val="28"/>
                <w:szCs w:val="20"/>
              </w:rPr>
            </w:pPr>
            <w:r w:rsidRPr="0051636C">
              <w:rPr>
                <w:rFonts w:ascii="Arial" w:hAnsi="Arial" w:cs="Arial"/>
                <w:b/>
                <w:sz w:val="28"/>
                <w:szCs w:val="20"/>
              </w:rPr>
              <w:t>GMR overlegvergadering (met bevoegd gezag) 20.00</w:t>
            </w:r>
            <w:r w:rsidR="008411A3">
              <w:rPr>
                <w:rFonts w:ascii="Arial" w:hAnsi="Arial" w:cs="Arial"/>
                <w:b/>
                <w:sz w:val="28"/>
                <w:szCs w:val="20"/>
              </w:rPr>
              <w:t xml:space="preserve"> </w:t>
            </w:r>
            <w:r w:rsidRPr="0051636C">
              <w:rPr>
                <w:rFonts w:ascii="Arial" w:hAnsi="Arial" w:cs="Arial"/>
                <w:b/>
                <w:sz w:val="28"/>
                <w:szCs w:val="20"/>
              </w:rPr>
              <w:t>-</w:t>
            </w:r>
            <w:r w:rsidR="008411A3">
              <w:rPr>
                <w:rFonts w:ascii="Arial" w:hAnsi="Arial" w:cs="Arial"/>
                <w:b/>
                <w:sz w:val="28"/>
                <w:szCs w:val="20"/>
              </w:rPr>
              <w:t xml:space="preserve"> </w:t>
            </w:r>
            <w:r w:rsidRPr="0051636C">
              <w:rPr>
                <w:rFonts w:ascii="Arial" w:hAnsi="Arial" w:cs="Arial"/>
                <w:b/>
                <w:sz w:val="28"/>
                <w:szCs w:val="20"/>
              </w:rPr>
              <w:t>21.00 uur</w:t>
            </w:r>
          </w:p>
          <w:p w14:paraId="6EB96E34" w14:textId="77777777" w:rsidR="0051636C" w:rsidRDefault="0051636C" w:rsidP="00D10D9A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</w:tc>
      </w:tr>
    </w:tbl>
    <w:p w14:paraId="6F7F282F" w14:textId="77777777" w:rsidR="00AB22DD" w:rsidRPr="00EC75D4" w:rsidRDefault="00AB22DD" w:rsidP="00D10D9A">
      <w:pPr>
        <w:rPr>
          <w:rFonts w:ascii="Arial" w:hAnsi="Arial" w:cs="Arial"/>
          <w:b/>
          <w:color w:val="5B9BD5" w:themeColor="accent1"/>
          <w:sz w:val="20"/>
          <w:szCs w:val="20"/>
        </w:rPr>
      </w:pPr>
    </w:p>
    <w:p w14:paraId="7C358F01" w14:textId="77777777" w:rsidR="007C69B1" w:rsidRPr="00EC75D4" w:rsidRDefault="007C69B1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color w:val="5B9BD5" w:themeColor="accent1"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>Opening en vaststellen agenda</w:t>
      </w:r>
    </w:p>
    <w:p w14:paraId="2DBC03FD" w14:textId="77777777" w:rsidR="007C69B1" w:rsidRPr="00EC75D4" w:rsidRDefault="007C69B1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 xml:space="preserve">Notulen/actielijst </w:t>
      </w:r>
      <w:r w:rsidR="005F28CA" w:rsidRPr="00EC75D4">
        <w:rPr>
          <w:rFonts w:ascii="Arial" w:hAnsi="Arial" w:cs="Arial"/>
          <w:b/>
          <w:sz w:val="20"/>
          <w:szCs w:val="20"/>
        </w:rPr>
        <w:t>vorige vergadering</w:t>
      </w:r>
    </w:p>
    <w:p w14:paraId="273DF7E0" w14:textId="4CFD4A7B" w:rsidR="001E48E9" w:rsidRPr="003C6EEF" w:rsidRDefault="00B5413A" w:rsidP="001E48E9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AA0DAB">
        <w:rPr>
          <w:rFonts w:ascii="Arial" w:hAnsi="Arial" w:cs="Arial"/>
          <w:b/>
          <w:sz w:val="20"/>
          <w:szCs w:val="20"/>
        </w:rPr>
        <w:t xml:space="preserve">Mededelingen CvB </w:t>
      </w:r>
    </w:p>
    <w:p w14:paraId="765F6C14" w14:textId="77777777" w:rsidR="00B5413A" w:rsidRPr="00AD4B0D" w:rsidRDefault="00AA0DAB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ukken vanuit</w:t>
      </w:r>
      <w:r w:rsidR="00B5413A" w:rsidRPr="00AD4B0D">
        <w:rPr>
          <w:rFonts w:ascii="Arial" w:hAnsi="Arial" w:cs="Arial"/>
          <w:b/>
          <w:sz w:val="20"/>
          <w:szCs w:val="20"/>
        </w:rPr>
        <w:t xml:space="preserve"> CvB</w:t>
      </w:r>
    </w:p>
    <w:tbl>
      <w:tblPr>
        <w:tblW w:w="9001" w:type="dxa"/>
        <w:tblInd w:w="2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56"/>
        <w:gridCol w:w="1560"/>
        <w:gridCol w:w="2268"/>
        <w:gridCol w:w="2517"/>
      </w:tblGrid>
      <w:tr w:rsidR="00E429A4" w:rsidRPr="00EC75D4" w14:paraId="34808BCE" w14:textId="77777777" w:rsidTr="004D4312">
        <w:tc>
          <w:tcPr>
            <w:tcW w:w="2656" w:type="dxa"/>
            <w:shd w:val="clear" w:color="auto" w:fill="BFBFBF"/>
          </w:tcPr>
          <w:p w14:paraId="45C232ED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 xml:space="preserve">Onderwerp </w:t>
            </w:r>
          </w:p>
        </w:tc>
        <w:tc>
          <w:tcPr>
            <w:tcW w:w="1560" w:type="dxa"/>
            <w:shd w:val="clear" w:color="auto" w:fill="BFBFBF"/>
          </w:tcPr>
          <w:p w14:paraId="46288B15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Doel</w:t>
            </w:r>
          </w:p>
        </w:tc>
        <w:tc>
          <w:tcPr>
            <w:tcW w:w="2268" w:type="dxa"/>
            <w:shd w:val="clear" w:color="auto" w:fill="BFBFBF"/>
          </w:tcPr>
          <w:p w14:paraId="1C6C8E6E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Bijlage/Document</w:t>
            </w:r>
          </w:p>
        </w:tc>
        <w:tc>
          <w:tcPr>
            <w:tcW w:w="2517" w:type="dxa"/>
            <w:shd w:val="clear" w:color="auto" w:fill="BFBFBF"/>
          </w:tcPr>
          <w:p w14:paraId="0BA0D7B9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Afgesproken/eventueel actiepunt/wie</w:t>
            </w:r>
          </w:p>
        </w:tc>
      </w:tr>
      <w:tr w:rsidR="00E429A4" w:rsidRPr="00EC75D4" w14:paraId="11E875E0" w14:textId="77777777" w:rsidTr="004D4312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802F22" w14:textId="01571823" w:rsidR="00E429A4" w:rsidRPr="00EC75D4" w:rsidRDefault="003C6EEF" w:rsidP="00E42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ciliteitenregeling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9D0843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52D52D" w14:textId="3D8779D9" w:rsidR="00E429A4" w:rsidRPr="00EC75D4" w:rsidRDefault="003C6EEF" w:rsidP="00E42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ciliteitenregeling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C8C2DD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1191" w:rsidRPr="00EC75D4" w14:paraId="6CBC1F2C" w14:textId="77777777" w:rsidTr="004D4312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CF094F7" w14:textId="77777777" w:rsidR="00461191" w:rsidRPr="00EC75D4" w:rsidRDefault="00B72F1D" w:rsidP="0046119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ezeggenschapsstatuut</w:t>
            </w:r>
            <w:r w:rsidR="004A799E">
              <w:rPr>
                <w:rFonts w:ascii="Arial" w:hAnsi="Arial" w:cs="Arial"/>
                <w:sz w:val="20"/>
                <w:szCs w:val="20"/>
              </w:rPr>
              <w:t xml:space="preserve"> en reglemen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8F9A13" w14:textId="77777777" w:rsidR="00461191" w:rsidRPr="00EC75D4" w:rsidRDefault="00461191" w:rsidP="004611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416BCA5" w14:textId="05602C98" w:rsidR="00461191" w:rsidRPr="00EC75D4" w:rsidRDefault="00020AEC" w:rsidP="00E42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ez</w:t>
            </w:r>
            <w:r w:rsidR="004D4312">
              <w:rPr>
                <w:rFonts w:ascii="Arial" w:hAnsi="Arial" w:cs="Arial"/>
                <w:sz w:val="20"/>
                <w:szCs w:val="20"/>
              </w:rPr>
              <w:t>eggens</w:t>
            </w:r>
            <w:r w:rsidR="009861CB">
              <w:rPr>
                <w:rFonts w:ascii="Arial" w:hAnsi="Arial" w:cs="Arial"/>
                <w:sz w:val="20"/>
                <w:szCs w:val="20"/>
              </w:rPr>
              <w:t>chaps-statuut / reglement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4FD571" w14:textId="77777777" w:rsidR="00461191" w:rsidRPr="00EC75D4" w:rsidRDefault="00461191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F5778EF" w14:textId="5188C81A" w:rsidR="00D178E6" w:rsidRDefault="00D178E6" w:rsidP="00D178E6">
      <w:pPr>
        <w:rPr>
          <w:rFonts w:ascii="Arial" w:hAnsi="Arial" w:cs="Arial"/>
          <w:sz w:val="20"/>
          <w:szCs w:val="20"/>
        </w:rPr>
      </w:pPr>
    </w:p>
    <w:p w14:paraId="3D77985E" w14:textId="77777777" w:rsidR="0051636C" w:rsidRPr="00EC75D4" w:rsidRDefault="0051636C" w:rsidP="00D178E6">
      <w:pPr>
        <w:rPr>
          <w:rFonts w:ascii="Arial" w:hAnsi="Arial" w:cs="Arial"/>
          <w:sz w:val="20"/>
          <w:szCs w:val="20"/>
        </w:rPr>
      </w:pPr>
    </w:p>
    <w:tbl>
      <w:tblPr>
        <w:tblStyle w:val="Tabelraster"/>
        <w:tblW w:w="0" w:type="auto"/>
        <w:shd w:val="clear" w:color="auto" w:fill="9CC2E5" w:themeFill="accent1" w:themeFillTint="99"/>
        <w:tblLook w:val="04A0" w:firstRow="1" w:lastRow="0" w:firstColumn="1" w:lastColumn="0" w:noHBand="0" w:noVBand="1"/>
      </w:tblPr>
      <w:tblGrid>
        <w:gridCol w:w="9212"/>
      </w:tblGrid>
      <w:tr w:rsidR="0051636C" w14:paraId="49ADE9F0" w14:textId="77777777" w:rsidTr="0051636C">
        <w:tc>
          <w:tcPr>
            <w:tcW w:w="9212" w:type="dxa"/>
            <w:shd w:val="clear" w:color="auto" w:fill="9CC2E5" w:themeFill="accent1" w:themeFillTint="99"/>
          </w:tcPr>
          <w:p w14:paraId="301D2D4F" w14:textId="77777777" w:rsidR="0051636C" w:rsidRDefault="0051636C" w:rsidP="0051636C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  <w:p w14:paraId="6A5FFD66" w14:textId="0510B2EA" w:rsidR="0051636C" w:rsidRPr="0051636C" w:rsidRDefault="0051636C" w:rsidP="0051636C">
            <w:pPr>
              <w:rPr>
                <w:rFonts w:ascii="Arial" w:hAnsi="Arial" w:cs="Arial"/>
                <w:b/>
                <w:sz w:val="28"/>
                <w:szCs w:val="20"/>
              </w:rPr>
            </w:pPr>
            <w:r w:rsidRPr="0051636C">
              <w:rPr>
                <w:rFonts w:ascii="Arial" w:hAnsi="Arial" w:cs="Arial"/>
                <w:b/>
                <w:sz w:val="28"/>
                <w:szCs w:val="20"/>
              </w:rPr>
              <w:t>GMR vergadering (zonder bevoegd gezag) 21.00 -</w:t>
            </w:r>
            <w:r w:rsidR="008411A3">
              <w:rPr>
                <w:rFonts w:ascii="Arial" w:hAnsi="Arial" w:cs="Arial"/>
                <w:b/>
                <w:sz w:val="28"/>
                <w:szCs w:val="20"/>
              </w:rPr>
              <w:t xml:space="preserve"> </w:t>
            </w:r>
            <w:r w:rsidRPr="0051636C">
              <w:rPr>
                <w:rFonts w:ascii="Arial" w:hAnsi="Arial" w:cs="Arial"/>
                <w:b/>
                <w:sz w:val="28"/>
                <w:szCs w:val="20"/>
              </w:rPr>
              <w:t>22.00 uur</w:t>
            </w:r>
          </w:p>
          <w:p w14:paraId="7F8919C0" w14:textId="77777777" w:rsidR="0051636C" w:rsidRDefault="0051636C" w:rsidP="0051636C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</w:tc>
      </w:tr>
    </w:tbl>
    <w:p w14:paraId="2FF47A86" w14:textId="77777777" w:rsidR="00AB22DD" w:rsidRPr="00EC75D4" w:rsidRDefault="00AB22DD" w:rsidP="007C69B1">
      <w:pPr>
        <w:rPr>
          <w:rFonts w:ascii="Arial" w:hAnsi="Arial" w:cs="Arial"/>
          <w:b/>
          <w:color w:val="5B9BD5" w:themeColor="accent1"/>
          <w:sz w:val="20"/>
          <w:szCs w:val="20"/>
        </w:rPr>
      </w:pPr>
    </w:p>
    <w:p w14:paraId="510D3474" w14:textId="77777777" w:rsidR="007C69B1" w:rsidRPr="00EC75D4" w:rsidRDefault="00E429A4" w:rsidP="00AB22DD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>Mededelingen</w:t>
      </w:r>
      <w:r w:rsidR="00AA0DAB">
        <w:rPr>
          <w:rFonts w:ascii="Arial" w:hAnsi="Arial" w:cs="Arial"/>
          <w:b/>
          <w:sz w:val="20"/>
          <w:szCs w:val="20"/>
        </w:rPr>
        <w:t xml:space="preserve"> en overleg punten vanuit</w:t>
      </w:r>
      <w:r w:rsidRPr="00EC75D4">
        <w:rPr>
          <w:rFonts w:ascii="Arial" w:hAnsi="Arial" w:cs="Arial"/>
          <w:b/>
          <w:sz w:val="20"/>
          <w:szCs w:val="20"/>
        </w:rPr>
        <w:t xml:space="preserve"> DB</w:t>
      </w:r>
    </w:p>
    <w:p w14:paraId="3C8AC07E" w14:textId="3A85D415" w:rsidR="00360F9A" w:rsidRDefault="001D0255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kiezingen</w:t>
      </w:r>
    </w:p>
    <w:p w14:paraId="3B260E68" w14:textId="2F76F996" w:rsidR="001D0255" w:rsidRDefault="001D0255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fielschets nieuw CvB</w:t>
      </w:r>
    </w:p>
    <w:p w14:paraId="0251B375" w14:textId="7F3CEE3C" w:rsidR="001D0255" w:rsidRDefault="00E862D6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rkgroepen</w:t>
      </w:r>
    </w:p>
    <w:p w14:paraId="5F8C6A08" w14:textId="2CDA9224" w:rsidR="00E862D6" w:rsidRDefault="00E862D6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tielijst</w:t>
      </w:r>
    </w:p>
    <w:p w14:paraId="112EE52C" w14:textId="115A4104" w:rsidR="00103499" w:rsidRDefault="00E862D6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gadering met RvT</w:t>
      </w:r>
      <w:r w:rsidR="00CB04B4">
        <w:rPr>
          <w:rFonts w:ascii="Arial" w:hAnsi="Arial" w:cs="Arial"/>
          <w:sz w:val="20"/>
          <w:szCs w:val="20"/>
        </w:rPr>
        <w:t xml:space="preserve"> – deze staat gepland voor maart</w:t>
      </w:r>
    </w:p>
    <w:p w14:paraId="4E7CFF5C" w14:textId="2DF2B04F" w:rsidR="003C6EEF" w:rsidRDefault="003C6EEF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hoonmaak</w:t>
      </w:r>
    </w:p>
    <w:p w14:paraId="526289C2" w14:textId="69BC1C74" w:rsidR="003C6EEF" w:rsidRDefault="003C6EEF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aking</w:t>
      </w:r>
    </w:p>
    <w:p w14:paraId="709C77F0" w14:textId="382597A6" w:rsidR="003C6EEF" w:rsidRPr="00F56C13" w:rsidRDefault="003C6EEF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rkverdelingsplan</w:t>
      </w:r>
    </w:p>
    <w:p w14:paraId="320788CD" w14:textId="1B5FBE10" w:rsidR="006350CD" w:rsidRDefault="006350CD" w:rsidP="006350CD">
      <w:pPr>
        <w:pStyle w:val="Lijstalinea"/>
        <w:ind w:left="644"/>
        <w:rPr>
          <w:rFonts w:ascii="Arial" w:hAnsi="Arial" w:cs="Arial"/>
          <w:sz w:val="20"/>
          <w:szCs w:val="20"/>
        </w:rPr>
      </w:pPr>
    </w:p>
    <w:p w14:paraId="6617F0F2" w14:textId="77777777" w:rsidR="00E429A4" w:rsidRPr="00EC75D4" w:rsidRDefault="00E429A4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>Mededelingen werkgroepen</w:t>
      </w:r>
    </w:p>
    <w:p w14:paraId="3F8350E7" w14:textId="77777777" w:rsidR="00E40D61" w:rsidRPr="00EC75D4" w:rsidRDefault="00EC75D4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T</w:t>
      </w:r>
      <w:r w:rsidR="00E40D61" w:rsidRPr="00EC75D4">
        <w:rPr>
          <w:rFonts w:ascii="Arial" w:hAnsi="Arial" w:cs="Arial"/>
          <w:sz w:val="20"/>
          <w:szCs w:val="20"/>
        </w:rPr>
        <w:t>ijdelijke werkgroep: medezeggenschapstatuu</w:t>
      </w:r>
      <w:r>
        <w:rPr>
          <w:rFonts w:ascii="Arial" w:hAnsi="Arial" w:cs="Arial"/>
          <w:sz w:val="20"/>
          <w:szCs w:val="20"/>
        </w:rPr>
        <w:t>t</w:t>
      </w:r>
      <w:r w:rsidR="00AD4B0D">
        <w:rPr>
          <w:rFonts w:ascii="Arial" w:hAnsi="Arial" w:cs="Arial"/>
          <w:sz w:val="20"/>
          <w:szCs w:val="20"/>
        </w:rPr>
        <w:t xml:space="preserve"> </w:t>
      </w:r>
      <w:r w:rsidR="00AA0DAB">
        <w:rPr>
          <w:rFonts w:ascii="Arial" w:hAnsi="Arial" w:cs="Arial"/>
          <w:sz w:val="20"/>
          <w:szCs w:val="20"/>
        </w:rPr>
        <w:t>(zie bijlage)</w:t>
      </w:r>
    </w:p>
    <w:p w14:paraId="2BC3715B" w14:textId="37A16687" w:rsidR="00E40D61" w:rsidRPr="00EC75D4" w:rsidRDefault="00E40D61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Onderwijs:</w:t>
      </w:r>
    </w:p>
    <w:p w14:paraId="03E075D2" w14:textId="053D1E97" w:rsidR="00E40D61" w:rsidRPr="00EC75D4" w:rsidRDefault="000A6A3E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Financiën</w:t>
      </w:r>
      <w:r w:rsidR="00E40D61" w:rsidRPr="00EC75D4">
        <w:rPr>
          <w:rFonts w:ascii="Arial" w:hAnsi="Arial" w:cs="Arial"/>
          <w:sz w:val="20"/>
          <w:szCs w:val="20"/>
        </w:rPr>
        <w:t>:</w:t>
      </w:r>
      <w:r w:rsidR="0020673D">
        <w:rPr>
          <w:rFonts w:ascii="Arial" w:hAnsi="Arial" w:cs="Arial"/>
          <w:sz w:val="20"/>
          <w:szCs w:val="20"/>
        </w:rPr>
        <w:t xml:space="preserve"> </w:t>
      </w:r>
    </w:p>
    <w:p w14:paraId="5514B0E3" w14:textId="77777777" w:rsidR="00E40D61" w:rsidRDefault="000A6A3E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Personeel</w:t>
      </w:r>
      <w:r w:rsidR="00E40D61" w:rsidRPr="00EC75D4">
        <w:rPr>
          <w:rFonts w:ascii="Arial" w:hAnsi="Arial" w:cs="Arial"/>
          <w:sz w:val="20"/>
          <w:szCs w:val="20"/>
        </w:rPr>
        <w:t>:</w:t>
      </w:r>
      <w:r w:rsidRPr="00EC75D4">
        <w:rPr>
          <w:rFonts w:ascii="Arial" w:hAnsi="Arial" w:cs="Arial"/>
          <w:sz w:val="20"/>
          <w:szCs w:val="20"/>
        </w:rPr>
        <w:t xml:space="preserve"> </w:t>
      </w:r>
    </w:p>
    <w:p w14:paraId="15D2C5C4" w14:textId="77777777" w:rsidR="0051636C" w:rsidRDefault="0051636C" w:rsidP="0051636C">
      <w:pPr>
        <w:rPr>
          <w:rFonts w:ascii="Arial" w:hAnsi="Arial" w:cs="Arial"/>
          <w:b/>
          <w:sz w:val="20"/>
          <w:szCs w:val="20"/>
        </w:rPr>
      </w:pPr>
    </w:p>
    <w:p w14:paraId="51F9A6C0" w14:textId="77777777" w:rsidR="007C69B1" w:rsidRPr="0051636C" w:rsidRDefault="0051636C" w:rsidP="0051636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7.</w:t>
      </w:r>
      <w:r w:rsidRPr="0051636C">
        <w:rPr>
          <w:rFonts w:ascii="Arial" w:hAnsi="Arial" w:cs="Arial"/>
          <w:b/>
          <w:sz w:val="20"/>
          <w:szCs w:val="20"/>
        </w:rPr>
        <w:t xml:space="preserve"> </w:t>
      </w:r>
      <w:r w:rsidR="007C69B1" w:rsidRPr="0051636C">
        <w:rPr>
          <w:rFonts w:ascii="Arial" w:hAnsi="Arial" w:cs="Arial"/>
          <w:b/>
          <w:sz w:val="20"/>
          <w:szCs w:val="20"/>
        </w:rPr>
        <w:t>Rondvraag &amp; afsluiting</w:t>
      </w:r>
    </w:p>
    <w:p w14:paraId="717EF694" w14:textId="77777777" w:rsidR="007C69B1" w:rsidRDefault="007C69B1">
      <w:pPr>
        <w:rPr>
          <w:rFonts w:ascii="Arial" w:hAnsi="Arial" w:cs="Arial"/>
          <w:sz w:val="20"/>
          <w:szCs w:val="20"/>
        </w:rPr>
      </w:pPr>
    </w:p>
    <w:p w14:paraId="7082CAF9" w14:textId="10E38246" w:rsidR="00B8213B" w:rsidRDefault="00B8213B">
      <w:pPr>
        <w:rPr>
          <w:rFonts w:ascii="Arial" w:hAnsi="Arial" w:cs="Arial"/>
          <w:b/>
          <w:bCs/>
          <w:sz w:val="20"/>
          <w:szCs w:val="20"/>
        </w:rPr>
      </w:pPr>
      <w:r w:rsidRPr="00D43DE4">
        <w:rPr>
          <w:rFonts w:ascii="Arial" w:hAnsi="Arial" w:cs="Arial"/>
          <w:b/>
          <w:bCs/>
          <w:sz w:val="20"/>
          <w:szCs w:val="20"/>
        </w:rPr>
        <w:t>Bijlagen bij agenda:</w:t>
      </w:r>
    </w:p>
    <w:p w14:paraId="03095FD2" w14:textId="1402C05F" w:rsidR="0043573F" w:rsidRDefault="0043573F" w:rsidP="000E420E">
      <w:pPr>
        <w:pStyle w:val="Lijstalinea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0E420E">
        <w:rPr>
          <w:rFonts w:ascii="Arial" w:hAnsi="Arial" w:cs="Arial"/>
          <w:sz w:val="20"/>
          <w:szCs w:val="20"/>
        </w:rPr>
        <w:t>Notulen/actielijst vorige vergadering</w:t>
      </w:r>
    </w:p>
    <w:p w14:paraId="489AB29C" w14:textId="046EC35B" w:rsidR="00897E09" w:rsidRPr="000E420E" w:rsidRDefault="00897E09" w:rsidP="000E420E">
      <w:pPr>
        <w:pStyle w:val="Lijstalinea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egroting definitief vastgesteld door CvB</w:t>
      </w:r>
    </w:p>
    <w:p w14:paraId="53210222" w14:textId="0CF76C7C" w:rsidR="003B2C3A" w:rsidRPr="000E420E" w:rsidRDefault="00A81FA4" w:rsidP="000E420E">
      <w:pPr>
        <w:pStyle w:val="Lijstalinea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0E420E">
        <w:rPr>
          <w:rFonts w:ascii="Arial" w:hAnsi="Arial" w:cs="Arial"/>
          <w:sz w:val="20"/>
          <w:szCs w:val="20"/>
        </w:rPr>
        <w:t>Medezeggenschapsstatuut en reglement GMR</w:t>
      </w:r>
    </w:p>
    <w:p w14:paraId="345BAEF7" w14:textId="1537802B" w:rsidR="003B2C3A" w:rsidRDefault="00673F2E" w:rsidP="000E420E">
      <w:pPr>
        <w:pStyle w:val="Lijstalinea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0E420E">
        <w:rPr>
          <w:rFonts w:ascii="Arial" w:hAnsi="Arial" w:cs="Arial"/>
          <w:sz w:val="20"/>
          <w:szCs w:val="20"/>
        </w:rPr>
        <w:t>Opzet GMR nieuwe koers kandidaatsstelling</w:t>
      </w:r>
    </w:p>
    <w:p w14:paraId="0D3CA254" w14:textId="27E25778" w:rsidR="003C6EEF" w:rsidRPr="000E420E" w:rsidRDefault="003C6EEF" w:rsidP="000E420E">
      <w:pPr>
        <w:pStyle w:val="Lijstalinea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aciliteitenregeling</w:t>
      </w:r>
    </w:p>
    <w:p w14:paraId="2FCCE3A3" w14:textId="77777777" w:rsidR="00673F2E" w:rsidRPr="003B2C3A" w:rsidRDefault="00673F2E">
      <w:pPr>
        <w:rPr>
          <w:rFonts w:ascii="Arial" w:hAnsi="Arial" w:cs="Arial"/>
          <w:sz w:val="20"/>
          <w:szCs w:val="20"/>
        </w:rPr>
      </w:pPr>
    </w:p>
    <w:sectPr w:rsidR="00673F2E" w:rsidRPr="003B2C3A" w:rsidSect="00B340F6">
      <w:headerReference w:type="default" r:id="rId7"/>
      <w:pgSz w:w="11906" w:h="16838"/>
      <w:pgMar w:top="1418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10D31" w14:textId="77777777" w:rsidR="00DA6E32" w:rsidRDefault="00DA6E32" w:rsidP="00D178E6">
      <w:r>
        <w:separator/>
      </w:r>
    </w:p>
  </w:endnote>
  <w:endnote w:type="continuationSeparator" w:id="0">
    <w:p w14:paraId="7E99E5A3" w14:textId="77777777" w:rsidR="00DA6E32" w:rsidRDefault="00DA6E32" w:rsidP="00D17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8E04E" w14:textId="77777777" w:rsidR="00DA6E32" w:rsidRDefault="00DA6E32" w:rsidP="00D178E6">
      <w:r>
        <w:separator/>
      </w:r>
    </w:p>
  </w:footnote>
  <w:footnote w:type="continuationSeparator" w:id="0">
    <w:p w14:paraId="7B572C66" w14:textId="77777777" w:rsidR="00DA6E32" w:rsidRDefault="00DA6E32" w:rsidP="00D17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12E15" w14:textId="77777777" w:rsidR="00AD4B0D" w:rsidRDefault="00AD4B0D">
    <w:pPr>
      <w:pStyle w:val="Koptekst"/>
    </w:pPr>
    <w:r w:rsidRPr="00DD3CAE">
      <w:rPr>
        <w:noProof/>
        <w:lang w:eastAsia="nl-NL"/>
      </w:rPr>
      <w:drawing>
        <wp:inline distT="0" distB="0" distL="0" distR="0" wp14:anchorId="030C5DDA" wp14:editId="0C7914A5">
          <wp:extent cx="5123815" cy="923925"/>
          <wp:effectExtent l="0" t="0" r="635" b="9525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2381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435EE"/>
    <w:multiLevelType w:val="hybridMultilevel"/>
    <w:tmpl w:val="4214601C"/>
    <w:lvl w:ilvl="0" w:tplc="7BF87AA4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82C2FF9"/>
    <w:multiLevelType w:val="hybridMultilevel"/>
    <w:tmpl w:val="B32C55DA"/>
    <w:lvl w:ilvl="0" w:tplc="CBB6925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A387C"/>
    <w:multiLevelType w:val="hybridMultilevel"/>
    <w:tmpl w:val="7D523F4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E75EC"/>
    <w:multiLevelType w:val="hybridMultilevel"/>
    <w:tmpl w:val="2092C278"/>
    <w:lvl w:ilvl="0" w:tplc="65664FF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1986"/>
    <w:multiLevelType w:val="multilevel"/>
    <w:tmpl w:val="BDBEB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F8370F"/>
    <w:multiLevelType w:val="hybridMultilevel"/>
    <w:tmpl w:val="B3EE3D00"/>
    <w:lvl w:ilvl="0" w:tplc="6B46D8E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FD6856"/>
    <w:multiLevelType w:val="multilevel"/>
    <w:tmpl w:val="CC765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AD84F9C"/>
    <w:multiLevelType w:val="hybridMultilevel"/>
    <w:tmpl w:val="6A0A8982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8B1613"/>
    <w:multiLevelType w:val="hybridMultilevel"/>
    <w:tmpl w:val="EC4228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BD4B6E"/>
    <w:multiLevelType w:val="hybridMultilevel"/>
    <w:tmpl w:val="E28A7E24"/>
    <w:lvl w:ilvl="0" w:tplc="7892DA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497E5F"/>
    <w:multiLevelType w:val="hybridMultilevel"/>
    <w:tmpl w:val="988E2F48"/>
    <w:lvl w:ilvl="0" w:tplc="BD0AA9CC">
      <w:start w:val="1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03AA3"/>
    <w:multiLevelType w:val="hybridMultilevel"/>
    <w:tmpl w:val="9746EAE2"/>
    <w:lvl w:ilvl="0" w:tplc="B0C28902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E5A3C3F"/>
    <w:multiLevelType w:val="hybridMultilevel"/>
    <w:tmpl w:val="F6DAC14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5D57BE"/>
    <w:multiLevelType w:val="hybridMultilevel"/>
    <w:tmpl w:val="B90A237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B64C6"/>
    <w:multiLevelType w:val="hybridMultilevel"/>
    <w:tmpl w:val="AED49F72"/>
    <w:lvl w:ilvl="0" w:tplc="73842548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507C5D4F"/>
    <w:multiLevelType w:val="hybridMultilevel"/>
    <w:tmpl w:val="B860BCF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B46D9"/>
    <w:multiLevelType w:val="hybridMultilevel"/>
    <w:tmpl w:val="0FF2325A"/>
    <w:lvl w:ilvl="0" w:tplc="080E791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F13C7F"/>
    <w:multiLevelType w:val="hybridMultilevel"/>
    <w:tmpl w:val="DFFC74AC"/>
    <w:lvl w:ilvl="0" w:tplc="2C261500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61CD2EFA"/>
    <w:multiLevelType w:val="hybridMultilevel"/>
    <w:tmpl w:val="71180120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35379D"/>
    <w:multiLevelType w:val="hybridMultilevel"/>
    <w:tmpl w:val="2A7AD664"/>
    <w:lvl w:ilvl="0" w:tplc="F41C61D8">
      <w:start w:val="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27401A"/>
    <w:multiLevelType w:val="hybridMultilevel"/>
    <w:tmpl w:val="0876F858"/>
    <w:lvl w:ilvl="0" w:tplc="EACAC5AE">
      <w:start w:val="1"/>
      <w:numFmt w:val="decimal"/>
      <w:lvlText w:val="%1."/>
      <w:lvlJc w:val="left"/>
      <w:pPr>
        <w:ind w:left="1496" w:hanging="360"/>
      </w:pPr>
      <w:rPr>
        <w:rFonts w:asciiTheme="minorHAnsi" w:eastAsiaTheme="minorHAnsi" w:hAnsiTheme="minorHAnsi" w:cstheme="minorBidi"/>
      </w:rPr>
    </w:lvl>
    <w:lvl w:ilvl="1" w:tplc="04130019">
      <w:start w:val="1"/>
      <w:numFmt w:val="lowerLetter"/>
      <w:lvlText w:val="%2."/>
      <w:lvlJc w:val="left"/>
      <w:pPr>
        <w:ind w:left="2292" w:hanging="360"/>
      </w:pPr>
    </w:lvl>
    <w:lvl w:ilvl="2" w:tplc="0413001B">
      <w:start w:val="1"/>
      <w:numFmt w:val="lowerRoman"/>
      <w:lvlText w:val="%3."/>
      <w:lvlJc w:val="right"/>
      <w:pPr>
        <w:ind w:left="3012" w:hanging="180"/>
      </w:pPr>
    </w:lvl>
    <w:lvl w:ilvl="3" w:tplc="0413000F">
      <w:start w:val="1"/>
      <w:numFmt w:val="decimal"/>
      <w:lvlText w:val="%4."/>
      <w:lvlJc w:val="left"/>
      <w:pPr>
        <w:ind w:left="3732" w:hanging="360"/>
      </w:pPr>
    </w:lvl>
    <w:lvl w:ilvl="4" w:tplc="04130019">
      <w:start w:val="1"/>
      <w:numFmt w:val="lowerLetter"/>
      <w:lvlText w:val="%5."/>
      <w:lvlJc w:val="left"/>
      <w:pPr>
        <w:ind w:left="4452" w:hanging="360"/>
      </w:pPr>
    </w:lvl>
    <w:lvl w:ilvl="5" w:tplc="0413001B">
      <w:start w:val="1"/>
      <w:numFmt w:val="lowerRoman"/>
      <w:lvlText w:val="%6."/>
      <w:lvlJc w:val="right"/>
      <w:pPr>
        <w:ind w:left="5172" w:hanging="180"/>
      </w:pPr>
    </w:lvl>
    <w:lvl w:ilvl="6" w:tplc="0413000F">
      <w:start w:val="1"/>
      <w:numFmt w:val="decimal"/>
      <w:lvlText w:val="%7."/>
      <w:lvlJc w:val="left"/>
      <w:pPr>
        <w:ind w:left="5892" w:hanging="360"/>
      </w:pPr>
    </w:lvl>
    <w:lvl w:ilvl="7" w:tplc="04130019">
      <w:start w:val="1"/>
      <w:numFmt w:val="lowerLetter"/>
      <w:lvlText w:val="%8."/>
      <w:lvlJc w:val="left"/>
      <w:pPr>
        <w:ind w:left="6612" w:hanging="360"/>
      </w:pPr>
    </w:lvl>
    <w:lvl w:ilvl="8" w:tplc="0413001B">
      <w:start w:val="1"/>
      <w:numFmt w:val="lowerRoman"/>
      <w:lvlText w:val="%9."/>
      <w:lvlJc w:val="right"/>
      <w:pPr>
        <w:ind w:left="7332" w:hanging="180"/>
      </w:pPr>
    </w:lvl>
  </w:abstractNum>
  <w:abstractNum w:abstractNumId="21" w15:restartNumberingAfterBreak="0">
    <w:nsid w:val="769C1047"/>
    <w:multiLevelType w:val="hybridMultilevel"/>
    <w:tmpl w:val="71180120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"/>
  </w:num>
  <w:num w:numId="4">
    <w:abstractNumId w:val="14"/>
  </w:num>
  <w:num w:numId="5">
    <w:abstractNumId w:val="3"/>
  </w:num>
  <w:num w:numId="6">
    <w:abstractNumId w:val="20"/>
  </w:num>
  <w:num w:numId="7">
    <w:abstractNumId w:val="8"/>
  </w:num>
  <w:num w:numId="8">
    <w:abstractNumId w:val="19"/>
  </w:num>
  <w:num w:numId="9">
    <w:abstractNumId w:val="13"/>
  </w:num>
  <w:num w:numId="10">
    <w:abstractNumId w:val="7"/>
  </w:num>
  <w:num w:numId="11">
    <w:abstractNumId w:val="9"/>
  </w:num>
  <w:num w:numId="12">
    <w:abstractNumId w:val="21"/>
  </w:num>
  <w:num w:numId="13">
    <w:abstractNumId w:val="18"/>
  </w:num>
  <w:num w:numId="14">
    <w:abstractNumId w:val="16"/>
  </w:num>
  <w:num w:numId="15">
    <w:abstractNumId w:val="17"/>
  </w:num>
  <w:num w:numId="16">
    <w:abstractNumId w:val="0"/>
  </w:num>
  <w:num w:numId="17">
    <w:abstractNumId w:val="11"/>
  </w:num>
  <w:num w:numId="18">
    <w:abstractNumId w:val="2"/>
  </w:num>
  <w:num w:numId="19">
    <w:abstractNumId w:val="10"/>
  </w:num>
  <w:num w:numId="20">
    <w:abstractNumId w:val="15"/>
  </w:num>
  <w:num w:numId="21">
    <w:abstractNumId w:val="4"/>
  </w:num>
  <w:num w:numId="22">
    <w:abstractNumId w:val="6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MDA0NzEzNLQwM7JQ0lEKTi0uzszPAykwNK0FAPoEcectAAAA"/>
  </w:docVars>
  <w:rsids>
    <w:rsidRoot w:val="00D178E6"/>
    <w:rsid w:val="00020AEC"/>
    <w:rsid w:val="00034519"/>
    <w:rsid w:val="00057B54"/>
    <w:rsid w:val="00060D44"/>
    <w:rsid w:val="000616CB"/>
    <w:rsid w:val="000A37A6"/>
    <w:rsid w:val="000A4D2D"/>
    <w:rsid w:val="000A6A3E"/>
    <w:rsid w:val="000C596F"/>
    <w:rsid w:val="000E420E"/>
    <w:rsid w:val="000F15E3"/>
    <w:rsid w:val="000F2B9F"/>
    <w:rsid w:val="000F6FFD"/>
    <w:rsid w:val="00103499"/>
    <w:rsid w:val="00117DAF"/>
    <w:rsid w:val="001314BD"/>
    <w:rsid w:val="00174D3C"/>
    <w:rsid w:val="001D0255"/>
    <w:rsid w:val="001D0AFC"/>
    <w:rsid w:val="001E48E9"/>
    <w:rsid w:val="001F4FFB"/>
    <w:rsid w:val="0020673D"/>
    <w:rsid w:val="00236667"/>
    <w:rsid w:val="00251BD9"/>
    <w:rsid w:val="00295062"/>
    <w:rsid w:val="002A1A3C"/>
    <w:rsid w:val="002D6682"/>
    <w:rsid w:val="002D6971"/>
    <w:rsid w:val="002F377D"/>
    <w:rsid w:val="00303534"/>
    <w:rsid w:val="00303E70"/>
    <w:rsid w:val="00327BBA"/>
    <w:rsid w:val="00356D37"/>
    <w:rsid w:val="00360F9A"/>
    <w:rsid w:val="003A0715"/>
    <w:rsid w:val="003B2C3A"/>
    <w:rsid w:val="003C450F"/>
    <w:rsid w:val="003C6EEF"/>
    <w:rsid w:val="0043573F"/>
    <w:rsid w:val="00441795"/>
    <w:rsid w:val="00461191"/>
    <w:rsid w:val="004A799E"/>
    <w:rsid w:val="004C7B33"/>
    <w:rsid w:val="004D4312"/>
    <w:rsid w:val="0051636C"/>
    <w:rsid w:val="00525FAF"/>
    <w:rsid w:val="00552C68"/>
    <w:rsid w:val="00555119"/>
    <w:rsid w:val="005E3409"/>
    <w:rsid w:val="005E6F36"/>
    <w:rsid w:val="005F28CA"/>
    <w:rsid w:val="006350CD"/>
    <w:rsid w:val="006354E0"/>
    <w:rsid w:val="00642359"/>
    <w:rsid w:val="006511AB"/>
    <w:rsid w:val="00673F2E"/>
    <w:rsid w:val="006A4A07"/>
    <w:rsid w:val="006C234C"/>
    <w:rsid w:val="006C5F07"/>
    <w:rsid w:val="006C74AF"/>
    <w:rsid w:val="006E3C38"/>
    <w:rsid w:val="00701467"/>
    <w:rsid w:val="007309C4"/>
    <w:rsid w:val="00734F77"/>
    <w:rsid w:val="00746BC7"/>
    <w:rsid w:val="00767AA1"/>
    <w:rsid w:val="007C69B1"/>
    <w:rsid w:val="007D42D0"/>
    <w:rsid w:val="007D6E18"/>
    <w:rsid w:val="007F4281"/>
    <w:rsid w:val="007F6A53"/>
    <w:rsid w:val="008411A3"/>
    <w:rsid w:val="008767EC"/>
    <w:rsid w:val="00894B38"/>
    <w:rsid w:val="00897E09"/>
    <w:rsid w:val="008B2FD5"/>
    <w:rsid w:val="008B4D80"/>
    <w:rsid w:val="008C59CD"/>
    <w:rsid w:val="008D349B"/>
    <w:rsid w:val="008E0D89"/>
    <w:rsid w:val="00940616"/>
    <w:rsid w:val="009861CB"/>
    <w:rsid w:val="009A4A4F"/>
    <w:rsid w:val="009E07FB"/>
    <w:rsid w:val="009E3049"/>
    <w:rsid w:val="00A104BB"/>
    <w:rsid w:val="00A81FA4"/>
    <w:rsid w:val="00A84881"/>
    <w:rsid w:val="00AA0DAB"/>
    <w:rsid w:val="00AB0B09"/>
    <w:rsid w:val="00AB22DD"/>
    <w:rsid w:val="00AD4B0D"/>
    <w:rsid w:val="00AD5DA0"/>
    <w:rsid w:val="00B25800"/>
    <w:rsid w:val="00B340F6"/>
    <w:rsid w:val="00B5413A"/>
    <w:rsid w:val="00B72F1D"/>
    <w:rsid w:val="00B81750"/>
    <w:rsid w:val="00B8213B"/>
    <w:rsid w:val="00B87E5B"/>
    <w:rsid w:val="00B97AAA"/>
    <w:rsid w:val="00BA6EF1"/>
    <w:rsid w:val="00BC57BF"/>
    <w:rsid w:val="00BD0873"/>
    <w:rsid w:val="00BD5CCC"/>
    <w:rsid w:val="00C239FF"/>
    <w:rsid w:val="00C33C1F"/>
    <w:rsid w:val="00C44F0D"/>
    <w:rsid w:val="00CB04B4"/>
    <w:rsid w:val="00CB51B4"/>
    <w:rsid w:val="00CB590D"/>
    <w:rsid w:val="00CB75BE"/>
    <w:rsid w:val="00CC1381"/>
    <w:rsid w:val="00CF3388"/>
    <w:rsid w:val="00CF404B"/>
    <w:rsid w:val="00D108EF"/>
    <w:rsid w:val="00D10D9A"/>
    <w:rsid w:val="00D178E6"/>
    <w:rsid w:val="00D31491"/>
    <w:rsid w:val="00D43DE4"/>
    <w:rsid w:val="00D572D9"/>
    <w:rsid w:val="00DA6E32"/>
    <w:rsid w:val="00DB64AB"/>
    <w:rsid w:val="00DF1575"/>
    <w:rsid w:val="00DF6FDF"/>
    <w:rsid w:val="00DF780F"/>
    <w:rsid w:val="00E13203"/>
    <w:rsid w:val="00E20E1B"/>
    <w:rsid w:val="00E37A75"/>
    <w:rsid w:val="00E40D61"/>
    <w:rsid w:val="00E429A4"/>
    <w:rsid w:val="00E862D6"/>
    <w:rsid w:val="00E97BFB"/>
    <w:rsid w:val="00EA1D90"/>
    <w:rsid w:val="00EA67F2"/>
    <w:rsid w:val="00EC75D4"/>
    <w:rsid w:val="00EF0B21"/>
    <w:rsid w:val="00EF32D8"/>
    <w:rsid w:val="00F00C2A"/>
    <w:rsid w:val="00F05036"/>
    <w:rsid w:val="00F16AA1"/>
    <w:rsid w:val="00F16BA0"/>
    <w:rsid w:val="00F56C13"/>
    <w:rsid w:val="00F72081"/>
    <w:rsid w:val="00F96781"/>
    <w:rsid w:val="00FD5F68"/>
    <w:rsid w:val="00FE2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5B5B0"/>
  <w15:docId w15:val="{1B4508F2-DEE2-0F4D-9782-DD26EE235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178E6"/>
    <w:pPr>
      <w:spacing w:after="0" w:line="240" w:lineRule="auto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D178E6"/>
    <w:pPr>
      <w:ind w:left="720"/>
    </w:pPr>
  </w:style>
  <w:style w:type="paragraph" w:styleId="Koptekst">
    <w:name w:val="header"/>
    <w:basedOn w:val="Standaard"/>
    <w:link w:val="KoptekstChar"/>
    <w:uiPriority w:val="99"/>
    <w:unhideWhenUsed/>
    <w:rsid w:val="00D178E6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78E6"/>
  </w:style>
  <w:style w:type="paragraph" w:styleId="Voettekst">
    <w:name w:val="footer"/>
    <w:basedOn w:val="Standaard"/>
    <w:link w:val="VoettekstChar"/>
    <w:uiPriority w:val="99"/>
    <w:unhideWhenUsed/>
    <w:rsid w:val="00D178E6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78E6"/>
  </w:style>
  <w:style w:type="paragraph" w:styleId="Geenafstand">
    <w:name w:val="No Spacing"/>
    <w:uiPriority w:val="1"/>
    <w:qFormat/>
    <w:rsid w:val="00DF6FDF"/>
    <w:pPr>
      <w:spacing w:after="0" w:line="240" w:lineRule="auto"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EF0B2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F0B2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60D4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il">
    <w:name w:val="il"/>
    <w:basedOn w:val="Standaardalinea-lettertype"/>
    <w:rsid w:val="00461191"/>
  </w:style>
  <w:style w:type="table" w:styleId="Tabelraster">
    <w:name w:val="Table Grid"/>
    <w:basedOn w:val="Standaardtabel"/>
    <w:uiPriority w:val="39"/>
    <w:rsid w:val="00516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Standaard"/>
    <w:rsid w:val="000F15E3"/>
    <w:rPr>
      <w:rFonts w:ascii="Calibri" w:hAnsi="Calibri" w:cs="Calibri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5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 Siemerink</dc:creator>
  <cp:lastModifiedBy>Trudy te Braake</cp:lastModifiedBy>
  <cp:revision>2</cp:revision>
  <dcterms:created xsi:type="dcterms:W3CDTF">2020-02-11T12:26:00Z</dcterms:created>
  <dcterms:modified xsi:type="dcterms:W3CDTF">2020-02-11T12:26:00Z</dcterms:modified>
</cp:coreProperties>
</file>